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93FB6" w14:textId="7B9CD52F" w:rsidR="00117C0A" w:rsidRDefault="00744E2A">
      <w:pPr>
        <w:rPr>
          <w:rFonts w:ascii="Times" w:eastAsia="黑体" w:hAnsi="Times"/>
          <w:sz w:val="32"/>
          <w:szCs w:val="32"/>
        </w:rPr>
      </w:pPr>
      <w:r>
        <w:rPr>
          <w:rFonts w:ascii="Times" w:eastAsia="黑体" w:hAnsi="Times" w:hint="eastAsia"/>
          <w:sz w:val="32"/>
          <w:szCs w:val="32"/>
        </w:rPr>
        <w:t>附件</w:t>
      </w:r>
      <w:r>
        <w:rPr>
          <w:rFonts w:ascii="Times" w:eastAsia="黑体" w:hAnsi="Times"/>
          <w:sz w:val="32"/>
          <w:szCs w:val="32"/>
        </w:rPr>
        <w:t>2</w:t>
      </w:r>
    </w:p>
    <w:p w14:paraId="0F6DE49D" w14:textId="77777777" w:rsidR="00117C0A" w:rsidRDefault="00744E2A">
      <w:pPr>
        <w:jc w:val="center"/>
        <w:outlineLvl w:val="0"/>
        <w:rPr>
          <w:rFonts w:ascii="Times" w:eastAsia="方正小标宋简体" w:hAnsi="Times" w:cs="Arial"/>
          <w:bCs/>
          <w:sz w:val="36"/>
          <w:szCs w:val="36"/>
        </w:rPr>
      </w:pPr>
      <w:r>
        <w:rPr>
          <w:rFonts w:ascii="Times" w:eastAsia="方正小标宋简体" w:hAnsi="Times" w:cs="Arial" w:hint="eastAsia"/>
          <w:bCs/>
          <w:sz w:val="36"/>
          <w:szCs w:val="36"/>
        </w:rPr>
        <w:t>摘要</w:t>
      </w:r>
      <w:r>
        <w:rPr>
          <w:rFonts w:ascii="Times" w:eastAsia="方正小标宋简体" w:hAnsi="Times" w:cs="Arial" w:hint="eastAsia"/>
          <w:bCs/>
          <w:sz w:val="36"/>
          <w:szCs w:val="36"/>
        </w:rPr>
        <w:t>/</w:t>
      </w:r>
      <w:r>
        <w:rPr>
          <w:rFonts w:ascii="Times" w:eastAsia="方正小标宋简体" w:hAnsi="Times" w:cs="Arial" w:hint="eastAsia"/>
          <w:bCs/>
          <w:sz w:val="36"/>
          <w:szCs w:val="36"/>
        </w:rPr>
        <w:t>项目提交表</w:t>
      </w:r>
    </w:p>
    <w:tbl>
      <w:tblPr>
        <w:tblW w:w="91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3230"/>
        <w:gridCol w:w="4141"/>
      </w:tblGrid>
      <w:tr w:rsidR="00117C0A" w14:paraId="33C93A85" w14:textId="77777777">
        <w:trPr>
          <w:trHeight w:val="566"/>
          <w:jc w:val="center"/>
        </w:trPr>
        <w:tc>
          <w:tcPr>
            <w:tcW w:w="9180" w:type="dxa"/>
            <w:gridSpan w:val="3"/>
            <w:shd w:val="clear" w:color="auto" w:fill="auto"/>
            <w:vAlign w:val="center"/>
          </w:tcPr>
          <w:p w14:paraId="05E8170E" w14:textId="77777777" w:rsidR="00117C0A" w:rsidRDefault="00744E2A">
            <w:pPr>
              <w:jc w:val="center"/>
              <w:outlineLvl w:val="0"/>
              <w:rPr>
                <w:rFonts w:ascii="Times" w:eastAsia="宋体" w:hAnsi="Times"/>
                <w:b/>
                <w:sz w:val="24"/>
                <w:szCs w:val="24"/>
              </w:rPr>
            </w:pPr>
            <w:r>
              <w:rPr>
                <w:rFonts w:ascii="Times" w:eastAsia="宋体" w:hAnsi="Times"/>
                <w:b/>
                <w:sz w:val="24"/>
                <w:szCs w:val="32"/>
              </w:rPr>
              <w:t>第</w:t>
            </w:r>
            <w:r>
              <w:rPr>
                <w:rFonts w:ascii="Times" w:eastAsia="宋体" w:hAnsi="Times"/>
                <w:b/>
                <w:sz w:val="24"/>
                <w:szCs w:val="32"/>
              </w:rPr>
              <w:t>64</w:t>
            </w:r>
            <w:r>
              <w:rPr>
                <w:rFonts w:ascii="Times" w:eastAsia="宋体" w:hAnsi="Times"/>
                <w:b/>
                <w:sz w:val="24"/>
                <w:szCs w:val="32"/>
              </w:rPr>
              <w:t>届欧洲质量组织年会</w:t>
            </w:r>
          </w:p>
        </w:tc>
      </w:tr>
      <w:tr w:rsidR="00117C0A" w14:paraId="1E1EC4B7" w14:textId="77777777">
        <w:trPr>
          <w:jc w:val="center"/>
        </w:trPr>
        <w:tc>
          <w:tcPr>
            <w:tcW w:w="1809" w:type="dxa"/>
            <w:shd w:val="clear" w:color="auto" w:fill="auto"/>
            <w:vAlign w:val="center"/>
          </w:tcPr>
          <w:p w14:paraId="49D6D044" w14:textId="77777777" w:rsidR="00117C0A" w:rsidRDefault="00744E2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  <w:r>
              <w:rPr>
                <w:rFonts w:ascii="Times" w:eastAsia="宋体" w:hAnsi="Times"/>
                <w:sz w:val="24"/>
                <w:szCs w:val="24"/>
              </w:rPr>
              <w:t>论文</w:t>
            </w:r>
            <w:r>
              <w:rPr>
                <w:rFonts w:ascii="Times" w:eastAsia="宋体" w:hAnsi="Times"/>
                <w:sz w:val="24"/>
                <w:szCs w:val="24"/>
              </w:rPr>
              <w:t>/</w:t>
            </w:r>
            <w:r>
              <w:rPr>
                <w:rFonts w:ascii="Times" w:eastAsia="宋体" w:hAnsi="Times"/>
                <w:sz w:val="24"/>
                <w:szCs w:val="24"/>
              </w:rPr>
              <w:t>项目题目</w:t>
            </w:r>
          </w:p>
        </w:tc>
        <w:tc>
          <w:tcPr>
            <w:tcW w:w="7371" w:type="dxa"/>
            <w:gridSpan w:val="2"/>
            <w:shd w:val="clear" w:color="auto" w:fill="auto"/>
            <w:vAlign w:val="center"/>
          </w:tcPr>
          <w:p w14:paraId="51009346" w14:textId="77777777" w:rsidR="00117C0A" w:rsidRDefault="00117C0A">
            <w:pPr>
              <w:outlineLvl w:val="0"/>
              <w:rPr>
                <w:rFonts w:ascii="Times" w:eastAsia="宋体" w:hAnsi="Times"/>
                <w:sz w:val="28"/>
                <w:szCs w:val="28"/>
              </w:rPr>
            </w:pPr>
          </w:p>
        </w:tc>
      </w:tr>
      <w:tr w:rsidR="00117C0A" w14:paraId="3323C1C4" w14:textId="77777777">
        <w:trPr>
          <w:jc w:val="center"/>
        </w:trPr>
        <w:tc>
          <w:tcPr>
            <w:tcW w:w="1809" w:type="dxa"/>
            <w:shd w:val="clear" w:color="auto" w:fill="auto"/>
            <w:vAlign w:val="center"/>
          </w:tcPr>
          <w:p w14:paraId="1D6D639E" w14:textId="77777777" w:rsidR="00117C0A" w:rsidRDefault="00744E2A">
            <w:pPr>
              <w:spacing w:line="400" w:lineRule="exact"/>
              <w:outlineLvl w:val="0"/>
              <w:rPr>
                <w:rFonts w:ascii="Times" w:eastAsia="宋体" w:hAnsi="Times"/>
                <w:sz w:val="24"/>
                <w:szCs w:val="24"/>
              </w:rPr>
            </w:pPr>
            <w:r>
              <w:rPr>
                <w:rFonts w:ascii="Times" w:eastAsia="宋体" w:hAnsi="Times"/>
                <w:sz w:val="24"/>
                <w:szCs w:val="24"/>
              </w:rPr>
              <w:t>作者姓名</w:t>
            </w:r>
          </w:p>
          <w:p w14:paraId="089374A6" w14:textId="77777777" w:rsidR="00117C0A" w:rsidRDefault="00744E2A">
            <w:pPr>
              <w:spacing w:line="400" w:lineRule="exact"/>
              <w:outlineLvl w:val="0"/>
              <w:rPr>
                <w:rFonts w:ascii="Times" w:eastAsia="宋体" w:hAnsi="Times"/>
                <w:sz w:val="24"/>
                <w:szCs w:val="24"/>
              </w:rPr>
            </w:pPr>
            <w:r>
              <w:rPr>
                <w:rFonts w:ascii="Times" w:eastAsia="宋体" w:hAnsi="Times" w:hint="eastAsia"/>
                <w:sz w:val="24"/>
                <w:szCs w:val="24"/>
              </w:rPr>
              <w:t>（</w:t>
            </w:r>
            <w:r>
              <w:rPr>
                <w:rFonts w:ascii="Times" w:eastAsia="宋体" w:hAnsi="Times"/>
                <w:sz w:val="24"/>
                <w:szCs w:val="24"/>
              </w:rPr>
              <w:t>不超过五位</w:t>
            </w:r>
            <w:r>
              <w:rPr>
                <w:rFonts w:ascii="Times" w:eastAsia="宋体" w:hAnsi="Times" w:hint="eastAsia"/>
                <w:sz w:val="24"/>
                <w:szCs w:val="24"/>
              </w:rPr>
              <w:t>）</w:t>
            </w:r>
            <w:r>
              <w:rPr>
                <w:rFonts w:ascii="Times" w:eastAsia="宋体" w:hAnsi="Times"/>
                <w:sz w:val="24"/>
                <w:szCs w:val="24"/>
              </w:rPr>
              <w:t xml:space="preserve"> </w:t>
            </w:r>
          </w:p>
        </w:tc>
        <w:tc>
          <w:tcPr>
            <w:tcW w:w="7371" w:type="dxa"/>
            <w:gridSpan w:val="2"/>
            <w:shd w:val="clear" w:color="auto" w:fill="auto"/>
            <w:vAlign w:val="center"/>
          </w:tcPr>
          <w:p w14:paraId="1BEECC63" w14:textId="77777777" w:rsidR="00117C0A" w:rsidRDefault="00117C0A">
            <w:pPr>
              <w:outlineLvl w:val="0"/>
              <w:rPr>
                <w:rFonts w:ascii="Times" w:eastAsia="宋体" w:hAnsi="Times"/>
                <w:sz w:val="28"/>
                <w:szCs w:val="28"/>
              </w:rPr>
            </w:pPr>
          </w:p>
        </w:tc>
      </w:tr>
      <w:tr w:rsidR="00117C0A" w14:paraId="35F12B87" w14:textId="77777777">
        <w:trPr>
          <w:jc w:val="center"/>
        </w:trPr>
        <w:tc>
          <w:tcPr>
            <w:tcW w:w="1809" w:type="dxa"/>
            <w:shd w:val="clear" w:color="auto" w:fill="auto"/>
            <w:vAlign w:val="center"/>
          </w:tcPr>
          <w:p w14:paraId="7DCD40D6" w14:textId="77777777" w:rsidR="00117C0A" w:rsidRDefault="00744E2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  <w:r>
              <w:rPr>
                <w:rFonts w:ascii="Times" w:eastAsia="宋体" w:hAnsi="Times"/>
                <w:sz w:val="24"/>
                <w:szCs w:val="24"/>
              </w:rPr>
              <w:t>单位名称</w:t>
            </w:r>
          </w:p>
        </w:tc>
        <w:tc>
          <w:tcPr>
            <w:tcW w:w="7371" w:type="dxa"/>
            <w:gridSpan w:val="2"/>
            <w:shd w:val="clear" w:color="auto" w:fill="auto"/>
            <w:vAlign w:val="center"/>
          </w:tcPr>
          <w:p w14:paraId="463D3A44" w14:textId="77777777" w:rsidR="00117C0A" w:rsidRDefault="00117C0A">
            <w:pPr>
              <w:outlineLvl w:val="0"/>
              <w:rPr>
                <w:rFonts w:ascii="Times" w:eastAsia="宋体" w:hAnsi="Times"/>
                <w:sz w:val="28"/>
                <w:szCs w:val="28"/>
              </w:rPr>
            </w:pPr>
          </w:p>
        </w:tc>
      </w:tr>
      <w:tr w:rsidR="00117C0A" w14:paraId="3930D95D" w14:textId="77777777">
        <w:trPr>
          <w:trHeight w:val="571"/>
          <w:jc w:val="center"/>
        </w:trPr>
        <w:tc>
          <w:tcPr>
            <w:tcW w:w="1809" w:type="dxa"/>
            <w:shd w:val="clear" w:color="auto" w:fill="auto"/>
            <w:vAlign w:val="center"/>
          </w:tcPr>
          <w:p w14:paraId="001FB84F" w14:textId="77777777" w:rsidR="00117C0A" w:rsidRDefault="00744E2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  <w:r>
              <w:rPr>
                <w:rFonts w:ascii="Times" w:eastAsia="宋体" w:hAnsi="Times"/>
                <w:sz w:val="24"/>
                <w:szCs w:val="24"/>
              </w:rPr>
              <w:t>联系方式</w:t>
            </w:r>
          </w:p>
        </w:tc>
        <w:tc>
          <w:tcPr>
            <w:tcW w:w="3230" w:type="dxa"/>
            <w:shd w:val="clear" w:color="auto" w:fill="auto"/>
            <w:vAlign w:val="center"/>
          </w:tcPr>
          <w:p w14:paraId="5BEE4F24" w14:textId="77777777" w:rsidR="00117C0A" w:rsidRDefault="00744E2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  <w:r>
              <w:rPr>
                <w:rFonts w:ascii="Times" w:eastAsia="宋体" w:hAnsi="Times"/>
                <w:sz w:val="24"/>
                <w:szCs w:val="24"/>
              </w:rPr>
              <w:t>电话：</w:t>
            </w:r>
          </w:p>
        </w:tc>
        <w:tc>
          <w:tcPr>
            <w:tcW w:w="4141" w:type="dxa"/>
            <w:shd w:val="clear" w:color="auto" w:fill="auto"/>
            <w:vAlign w:val="center"/>
          </w:tcPr>
          <w:p w14:paraId="605F0ADE" w14:textId="77777777" w:rsidR="00117C0A" w:rsidRDefault="00744E2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  <w:r>
              <w:rPr>
                <w:rFonts w:ascii="Times" w:eastAsia="宋体" w:hAnsi="Times"/>
                <w:sz w:val="24"/>
                <w:szCs w:val="24"/>
              </w:rPr>
              <w:t>Email:</w:t>
            </w:r>
          </w:p>
        </w:tc>
      </w:tr>
      <w:tr w:rsidR="00117C0A" w14:paraId="0662B78D" w14:textId="77777777">
        <w:trPr>
          <w:trHeight w:val="549"/>
          <w:jc w:val="center"/>
        </w:trPr>
        <w:tc>
          <w:tcPr>
            <w:tcW w:w="1809" w:type="dxa"/>
            <w:shd w:val="clear" w:color="auto" w:fill="auto"/>
            <w:vAlign w:val="center"/>
          </w:tcPr>
          <w:p w14:paraId="220FA226" w14:textId="77777777" w:rsidR="00117C0A" w:rsidRDefault="00744E2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  <w:r>
              <w:rPr>
                <w:rFonts w:ascii="Times" w:eastAsia="宋体" w:hAnsi="Times"/>
                <w:sz w:val="24"/>
                <w:szCs w:val="24"/>
              </w:rPr>
              <w:t>参与类别</w:t>
            </w:r>
          </w:p>
        </w:tc>
        <w:tc>
          <w:tcPr>
            <w:tcW w:w="7371" w:type="dxa"/>
            <w:gridSpan w:val="2"/>
            <w:shd w:val="clear" w:color="auto" w:fill="auto"/>
            <w:vAlign w:val="center"/>
          </w:tcPr>
          <w:p w14:paraId="4CCC4BB8" w14:textId="77777777" w:rsidR="00117C0A" w:rsidRDefault="00744E2A">
            <w:pPr>
              <w:pStyle w:val="ae"/>
              <w:numPr>
                <w:ilvl w:val="0"/>
                <w:numId w:val="1"/>
              </w:numPr>
              <w:ind w:firstLineChars="0"/>
              <w:outlineLvl w:val="0"/>
              <w:rPr>
                <w:rFonts w:ascii="Times" w:hAnsi="Times"/>
                <w:sz w:val="24"/>
                <w:szCs w:val="24"/>
              </w:rPr>
            </w:pPr>
            <w:r>
              <w:rPr>
                <w:rFonts w:ascii="Times" w:hAnsi="Times"/>
                <w:sz w:val="24"/>
                <w:szCs w:val="24"/>
              </w:rPr>
              <w:t>论文发表</w:t>
            </w:r>
          </w:p>
          <w:p w14:paraId="5481A95C" w14:textId="77777777" w:rsidR="00117C0A" w:rsidRDefault="00744E2A">
            <w:pPr>
              <w:ind w:firstLineChars="200" w:firstLine="480"/>
              <w:outlineLvl w:val="0"/>
              <w:rPr>
                <w:rFonts w:ascii="Times" w:eastAsia="宋体" w:hAnsi="Times"/>
                <w:sz w:val="24"/>
                <w:szCs w:val="24"/>
              </w:rPr>
            </w:pPr>
            <w:r>
              <w:rPr>
                <w:rFonts w:ascii="Times" w:eastAsia="宋体" w:hAnsi="Times"/>
                <w:sz w:val="24"/>
                <w:szCs w:val="24"/>
              </w:rPr>
              <w:t>□</w:t>
            </w:r>
            <w:r>
              <w:rPr>
                <w:rFonts w:ascii="Times" w:eastAsia="宋体" w:hAnsi="Times"/>
                <w:sz w:val="24"/>
                <w:szCs w:val="24"/>
              </w:rPr>
              <w:t>质量新概念和方法</w:t>
            </w:r>
          </w:p>
          <w:p w14:paraId="0D4B0E42" w14:textId="77777777" w:rsidR="00117C0A" w:rsidRDefault="00744E2A">
            <w:pPr>
              <w:ind w:firstLineChars="200" w:firstLine="480"/>
              <w:outlineLvl w:val="0"/>
              <w:rPr>
                <w:rFonts w:ascii="Times" w:eastAsia="宋体" w:hAnsi="Times"/>
                <w:sz w:val="24"/>
                <w:szCs w:val="24"/>
              </w:rPr>
            </w:pPr>
            <w:r>
              <w:rPr>
                <w:rFonts w:ascii="Times" w:eastAsia="宋体" w:hAnsi="Times"/>
                <w:sz w:val="24"/>
                <w:szCs w:val="24"/>
              </w:rPr>
              <w:t>□</w:t>
            </w:r>
            <w:r>
              <w:rPr>
                <w:rFonts w:ascii="Times" w:eastAsia="宋体" w:hAnsi="Times"/>
                <w:sz w:val="24"/>
                <w:szCs w:val="24"/>
              </w:rPr>
              <w:t>质量应用</w:t>
            </w:r>
          </w:p>
          <w:p w14:paraId="136EB9AB" w14:textId="77777777" w:rsidR="00117C0A" w:rsidRDefault="00744E2A">
            <w:pPr>
              <w:pStyle w:val="ae"/>
              <w:numPr>
                <w:ilvl w:val="0"/>
                <w:numId w:val="1"/>
              </w:numPr>
              <w:ind w:firstLineChars="0"/>
              <w:outlineLvl w:val="0"/>
              <w:rPr>
                <w:rFonts w:ascii="Times" w:hAnsi="Times"/>
                <w:sz w:val="24"/>
                <w:szCs w:val="24"/>
              </w:rPr>
            </w:pPr>
            <w:r>
              <w:rPr>
                <w:rFonts w:ascii="Times" w:hAnsi="Times"/>
                <w:sz w:val="24"/>
                <w:szCs w:val="24"/>
              </w:rPr>
              <w:t>质量竞赛</w:t>
            </w:r>
          </w:p>
          <w:p w14:paraId="19D597BC" w14:textId="77777777" w:rsidR="00117C0A" w:rsidRDefault="00744E2A">
            <w:pPr>
              <w:ind w:firstLineChars="200" w:firstLine="480"/>
              <w:outlineLvl w:val="0"/>
              <w:rPr>
                <w:rFonts w:ascii="Times" w:eastAsia="宋体" w:hAnsi="Times"/>
                <w:sz w:val="24"/>
                <w:szCs w:val="24"/>
              </w:rPr>
            </w:pPr>
            <w:r>
              <w:rPr>
                <w:rFonts w:ascii="Times" w:eastAsia="宋体" w:hAnsi="Times"/>
                <w:sz w:val="24"/>
                <w:szCs w:val="24"/>
              </w:rPr>
              <w:t>□</w:t>
            </w:r>
            <w:r>
              <w:rPr>
                <w:rFonts w:ascii="Times" w:eastAsia="宋体" w:hAnsi="Times"/>
                <w:sz w:val="24"/>
                <w:szCs w:val="24"/>
              </w:rPr>
              <w:t>质量领域硕士和博士生论文</w:t>
            </w:r>
          </w:p>
          <w:p w14:paraId="322ACD22" w14:textId="77777777" w:rsidR="00117C0A" w:rsidRDefault="00744E2A">
            <w:pPr>
              <w:ind w:firstLineChars="200" w:firstLine="480"/>
              <w:outlineLvl w:val="0"/>
              <w:rPr>
                <w:rFonts w:ascii="Times" w:eastAsia="宋体" w:hAnsi="Times"/>
                <w:sz w:val="24"/>
                <w:szCs w:val="24"/>
              </w:rPr>
            </w:pPr>
            <w:r>
              <w:rPr>
                <w:rFonts w:ascii="Times" w:eastAsia="宋体" w:hAnsi="Times"/>
                <w:sz w:val="24"/>
                <w:szCs w:val="24"/>
              </w:rPr>
              <w:t>□</w:t>
            </w:r>
            <w:r>
              <w:rPr>
                <w:rFonts w:ascii="Times" w:eastAsia="宋体" w:hAnsi="Times"/>
                <w:sz w:val="24"/>
                <w:szCs w:val="24"/>
              </w:rPr>
              <w:t>流程改进项目</w:t>
            </w:r>
          </w:p>
          <w:p w14:paraId="2F0C4FEB" w14:textId="77777777" w:rsidR="00117C0A" w:rsidRDefault="00744E2A">
            <w:pPr>
              <w:ind w:firstLineChars="200" w:firstLine="480"/>
              <w:outlineLvl w:val="0"/>
              <w:rPr>
                <w:rFonts w:ascii="Times" w:eastAsia="宋体" w:hAnsi="Times"/>
                <w:sz w:val="24"/>
                <w:szCs w:val="24"/>
              </w:rPr>
            </w:pPr>
            <w:r>
              <w:rPr>
                <w:rFonts w:ascii="Times" w:eastAsia="宋体" w:hAnsi="Times"/>
                <w:sz w:val="24"/>
                <w:szCs w:val="24"/>
              </w:rPr>
              <w:t>□</w:t>
            </w:r>
            <w:r>
              <w:rPr>
                <w:rFonts w:ascii="Times" w:eastAsia="宋体" w:hAnsi="Times"/>
                <w:sz w:val="24"/>
                <w:szCs w:val="24"/>
              </w:rPr>
              <w:t>新产品</w:t>
            </w:r>
            <w:r>
              <w:rPr>
                <w:rFonts w:ascii="Times" w:eastAsia="宋体" w:hAnsi="Times"/>
                <w:sz w:val="24"/>
                <w:szCs w:val="24"/>
              </w:rPr>
              <w:t>/</w:t>
            </w:r>
            <w:r>
              <w:rPr>
                <w:rFonts w:ascii="Times" w:eastAsia="宋体" w:hAnsi="Times"/>
                <w:sz w:val="24"/>
                <w:szCs w:val="24"/>
              </w:rPr>
              <w:t>服务项目</w:t>
            </w:r>
          </w:p>
        </w:tc>
      </w:tr>
      <w:tr w:rsidR="00117C0A" w14:paraId="4351BED8" w14:textId="77777777">
        <w:trPr>
          <w:jc w:val="center"/>
        </w:trPr>
        <w:tc>
          <w:tcPr>
            <w:tcW w:w="1809" w:type="dxa"/>
            <w:shd w:val="clear" w:color="auto" w:fill="auto"/>
            <w:vAlign w:val="center"/>
          </w:tcPr>
          <w:p w14:paraId="14285326" w14:textId="77777777" w:rsidR="00117C0A" w:rsidRDefault="00117C0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</w:p>
          <w:p w14:paraId="6A0A91BF" w14:textId="77777777" w:rsidR="00117C0A" w:rsidRDefault="00117C0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</w:p>
          <w:p w14:paraId="32864E63" w14:textId="77777777" w:rsidR="00117C0A" w:rsidRDefault="00117C0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</w:p>
          <w:p w14:paraId="657A0B6C" w14:textId="77777777" w:rsidR="00117C0A" w:rsidRDefault="00117C0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</w:p>
          <w:p w14:paraId="161517D0" w14:textId="77777777" w:rsidR="00117C0A" w:rsidRDefault="00117C0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</w:p>
          <w:p w14:paraId="423F376A" w14:textId="77777777" w:rsidR="00117C0A" w:rsidRDefault="00117C0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</w:p>
          <w:p w14:paraId="0E3DC7D6" w14:textId="77777777" w:rsidR="00117C0A" w:rsidRDefault="00117C0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</w:p>
          <w:p w14:paraId="7328068D" w14:textId="77777777" w:rsidR="00117C0A" w:rsidRDefault="00117C0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</w:p>
          <w:p w14:paraId="619036B2" w14:textId="77777777" w:rsidR="00117C0A" w:rsidRDefault="00117C0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</w:p>
          <w:p w14:paraId="748F4505" w14:textId="77777777" w:rsidR="00117C0A" w:rsidRDefault="00744E2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  <w:r>
              <w:rPr>
                <w:rFonts w:ascii="Times" w:eastAsia="宋体" w:hAnsi="Times"/>
                <w:sz w:val="24"/>
                <w:szCs w:val="24"/>
              </w:rPr>
              <w:t>论文摘要</w:t>
            </w:r>
            <w:r>
              <w:rPr>
                <w:rFonts w:ascii="Times" w:eastAsia="宋体" w:hAnsi="Times"/>
                <w:sz w:val="24"/>
                <w:szCs w:val="24"/>
              </w:rPr>
              <w:t>/</w:t>
            </w:r>
          </w:p>
          <w:p w14:paraId="3757C269" w14:textId="77777777" w:rsidR="00117C0A" w:rsidRDefault="00744E2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  <w:r>
              <w:rPr>
                <w:rFonts w:ascii="Times" w:eastAsia="宋体" w:hAnsi="Times"/>
                <w:sz w:val="24"/>
                <w:szCs w:val="24"/>
              </w:rPr>
              <w:t>项目介绍</w:t>
            </w:r>
          </w:p>
          <w:p w14:paraId="3CC9F7B5" w14:textId="77777777" w:rsidR="00117C0A" w:rsidRDefault="00117C0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</w:p>
          <w:p w14:paraId="2B30B21F" w14:textId="77777777" w:rsidR="00117C0A" w:rsidRDefault="00117C0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</w:p>
          <w:p w14:paraId="062E212A" w14:textId="77777777" w:rsidR="00117C0A" w:rsidRDefault="00117C0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</w:p>
          <w:p w14:paraId="32BAE9D4" w14:textId="77777777" w:rsidR="00117C0A" w:rsidRDefault="00117C0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</w:p>
          <w:p w14:paraId="47A92BE1" w14:textId="77777777" w:rsidR="00117C0A" w:rsidRDefault="00117C0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</w:p>
          <w:p w14:paraId="4005239D" w14:textId="77777777" w:rsidR="00117C0A" w:rsidRDefault="00117C0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</w:p>
          <w:p w14:paraId="203425D0" w14:textId="77777777" w:rsidR="00117C0A" w:rsidRDefault="00117C0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</w:p>
          <w:p w14:paraId="0B9B65FF" w14:textId="77777777" w:rsidR="00117C0A" w:rsidRDefault="00117C0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</w:p>
          <w:p w14:paraId="63A49B69" w14:textId="77777777" w:rsidR="00117C0A" w:rsidRDefault="00117C0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</w:p>
          <w:p w14:paraId="3CEAF8B1" w14:textId="77777777" w:rsidR="00117C0A" w:rsidRDefault="00117C0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</w:p>
          <w:p w14:paraId="1D536735" w14:textId="77777777" w:rsidR="00117C0A" w:rsidRDefault="00117C0A">
            <w:pPr>
              <w:outlineLvl w:val="0"/>
              <w:rPr>
                <w:rFonts w:ascii="Times" w:eastAsia="宋体" w:hAnsi="Times"/>
                <w:sz w:val="24"/>
                <w:szCs w:val="24"/>
              </w:rPr>
            </w:pPr>
          </w:p>
        </w:tc>
        <w:tc>
          <w:tcPr>
            <w:tcW w:w="7371" w:type="dxa"/>
            <w:gridSpan w:val="2"/>
            <w:shd w:val="clear" w:color="auto" w:fill="auto"/>
            <w:vAlign w:val="center"/>
          </w:tcPr>
          <w:p w14:paraId="23AB2BFB" w14:textId="77777777" w:rsidR="00117C0A" w:rsidRDefault="00117C0A">
            <w:pPr>
              <w:outlineLvl w:val="0"/>
              <w:rPr>
                <w:rFonts w:ascii="Times" w:eastAsia="宋体" w:hAnsi="Times"/>
                <w:sz w:val="28"/>
                <w:szCs w:val="28"/>
              </w:rPr>
            </w:pPr>
          </w:p>
          <w:p w14:paraId="78C2F9D9" w14:textId="77777777" w:rsidR="00117C0A" w:rsidRDefault="00117C0A">
            <w:pPr>
              <w:outlineLvl w:val="0"/>
              <w:rPr>
                <w:rFonts w:ascii="Times" w:eastAsia="宋体" w:hAnsi="Times"/>
                <w:sz w:val="28"/>
                <w:szCs w:val="28"/>
              </w:rPr>
            </w:pPr>
          </w:p>
          <w:p w14:paraId="6AF7E67A" w14:textId="77777777" w:rsidR="00117C0A" w:rsidRDefault="00117C0A">
            <w:pPr>
              <w:outlineLvl w:val="0"/>
              <w:rPr>
                <w:rFonts w:ascii="Times" w:eastAsia="宋体" w:hAnsi="Times"/>
                <w:sz w:val="28"/>
                <w:szCs w:val="28"/>
              </w:rPr>
            </w:pPr>
          </w:p>
        </w:tc>
      </w:tr>
      <w:tr w:rsidR="00117C0A" w14:paraId="29891482" w14:textId="77777777">
        <w:trPr>
          <w:jc w:val="center"/>
        </w:trPr>
        <w:tc>
          <w:tcPr>
            <w:tcW w:w="9180" w:type="dxa"/>
            <w:gridSpan w:val="3"/>
            <w:shd w:val="clear" w:color="auto" w:fill="auto"/>
            <w:vAlign w:val="center"/>
          </w:tcPr>
          <w:p w14:paraId="32134D4B" w14:textId="77777777" w:rsidR="00117C0A" w:rsidRDefault="00744E2A">
            <w:pPr>
              <w:outlineLvl w:val="0"/>
              <w:rPr>
                <w:rFonts w:ascii="Times" w:eastAsia="宋体" w:hAnsi="Times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="Times" w:eastAsia="宋体" w:hAnsi="Times" w:hint="eastAsia"/>
                <w:b/>
                <w:bCs/>
                <w:i/>
                <w:iCs/>
                <w:sz w:val="28"/>
                <w:szCs w:val="28"/>
              </w:rPr>
              <w:t>*</w:t>
            </w:r>
            <w:r>
              <w:rPr>
                <w:rFonts w:ascii="Times" w:eastAsia="宋体" w:hAnsi="Times" w:hint="eastAsia"/>
                <w:b/>
                <w:bCs/>
                <w:i/>
                <w:iCs/>
                <w:sz w:val="28"/>
                <w:szCs w:val="28"/>
              </w:rPr>
              <w:t>此表请中英文填写</w:t>
            </w:r>
          </w:p>
        </w:tc>
      </w:tr>
    </w:tbl>
    <w:p w14:paraId="1F0A0171" w14:textId="69C620BB" w:rsidR="00117C0A" w:rsidRDefault="00117C0A" w:rsidP="00133C48">
      <w:pPr>
        <w:rPr>
          <w:rFonts w:ascii="Times" w:eastAsia="宋体" w:hAnsi="Times"/>
          <w:sz w:val="32"/>
          <w:szCs w:val="32"/>
        </w:rPr>
      </w:pPr>
    </w:p>
    <w:sectPr w:rsidR="00117C0A" w:rsidSect="00133C48">
      <w:footerReference w:type="even" r:id="rId8"/>
      <w:footerReference w:type="default" r:id="rId9"/>
      <w:pgSz w:w="11907" w:h="16839"/>
      <w:pgMar w:top="1984" w:right="1531" w:bottom="2154" w:left="1531" w:header="851" w:footer="1417" w:gutter="0"/>
      <w:pgNumType w:start="1"/>
      <w:cols w:space="0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478A0" w14:textId="77777777" w:rsidR="00A655D9" w:rsidRDefault="00A655D9">
      <w:r>
        <w:separator/>
      </w:r>
    </w:p>
  </w:endnote>
  <w:endnote w:type="continuationSeparator" w:id="0">
    <w:p w14:paraId="3D1B4DC0" w14:textId="77777777" w:rsidR="00A655D9" w:rsidRDefault="00A6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_GB2312">
    <w:altName w:val="微软雅黑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微软雅黑"/>
    <w:panose1 w:val="02010601030101010101"/>
    <w:charset w:val="86"/>
    <w:family w:val="auto"/>
    <w:pitch w:val="variable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214AE" w14:textId="77777777" w:rsidR="00117C0A" w:rsidRDefault="00744E2A">
    <w:pPr>
      <w:pStyle w:val="a7"/>
      <w:rPr>
        <w:rFonts w:ascii="Times New Roman" w:hAnsi="Times New Roman"/>
        <w:sz w:val="24"/>
      </w:rPr>
    </w:pPr>
    <w:r>
      <w:rPr>
        <w:noProof/>
        <w:sz w:val="24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48F17A3" wp14:editId="308AB084">
              <wp:simplePos x="0" y="0"/>
              <wp:positionH relativeFrom="margin">
                <wp:posOffset>0</wp:posOffset>
              </wp:positionH>
              <wp:positionV relativeFrom="paragraph">
                <wp:posOffset>0</wp:posOffset>
              </wp:positionV>
              <wp:extent cx="570865" cy="147955"/>
              <wp:effectExtent l="0" t="0" r="0" b="0"/>
              <wp:wrapNone/>
              <wp:docPr id="4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0865" cy="14795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792328B6" w14:textId="77777777" w:rsidR="00117C0A" w:rsidRDefault="00744E2A">
                          <w:pPr>
                            <w:pStyle w:val="a7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hint="eastAsia"/>
                              <w:sz w:val="24"/>
                              <w:szCs w:val="24"/>
                            </w:rPr>
                            <w:t>—</w:t>
                          </w:r>
                          <w:r>
                            <w:rPr>
                              <w:rFonts w:ascii="Times New Roman" w:hAnsi="Times New Roman" w:hint="eastAsia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F920EC">
                            <w:rPr>
                              <w:rFonts w:ascii="Times New Roman" w:hAnsi="Times New Roman"/>
                              <w:noProof/>
                              <w:sz w:val="24"/>
                              <w:szCs w:val="24"/>
                            </w:rPr>
                            <w:t>8</w:t>
                          </w:r>
                          <w:r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fldChar w:fldCharType="end"/>
                          </w:r>
                          <w:r>
                            <w:rPr>
                              <w:rFonts w:ascii="Times New Roman" w:hAnsi="Times New Roman" w:hint="eastAsia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hint="eastAsia"/>
                              <w:sz w:val="24"/>
                              <w:szCs w:val="24"/>
                            </w:rPr>
                            <w:t>—</w:t>
                          </w:r>
                        </w:p>
                      </w:txbxContent>
                    </wps:txbx>
                    <wps:bodyPr vert="horz" wrap="square"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8F17A3" id="_x0000_t202" coordsize="21600,21600" o:spt="202" path="m,l,21600r21600,l21600,xe">
              <v:stroke joinstyle="miter"/>
              <v:path gradientshapeok="t" o:connecttype="rect"/>
            </v:shapetype>
            <v:shape id="文本框 4" o:spid="_x0000_s1026" type="#_x0000_t202" style="position:absolute;margin-left:0;margin-top:0;width:44.95pt;height:11.65pt;z-index:2516623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" filled="f" stroked="f">
              <v:textbox inset="0,0,0,0">
                <w:txbxContent>
                  <w:p w14:paraId="792328B6" w14:textId="77777777" w:rsidR="00117C0A" w:rsidRDefault="00744E2A">
                    <w:pPr>
                      <w:pStyle w:val="a7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hint="eastAsia"/>
                        <w:sz w:val="24"/>
                        <w:szCs w:val="24"/>
                      </w:rPr>
                      <w:t>—</w:t>
                    </w:r>
                    <w:r>
                      <w:rPr>
                        <w:rFonts w:ascii="Times New Roman" w:hAnsi="Times New Roman" w:hint="eastAsia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Times New Roman" w:hAnsi="Times New Roman"/>
                        <w:sz w:val="24"/>
                        <w:szCs w:val="24"/>
                      </w:rPr>
                      <w:fldChar w:fldCharType="begin"/>
                    </w:r>
                    <w:r>
                      <w:rPr>
                        <w:rFonts w:ascii="Times New Roman" w:hAnsi="Times New Roman"/>
                        <w:sz w:val="24"/>
                        <w:szCs w:val="24"/>
                      </w:rPr>
                      <w:instrText xml:space="preserve"> PAGE  \* MERGEFORMAT </w:instrText>
                    </w:r>
                    <w:r>
                      <w:rPr>
                        <w:rFonts w:ascii="Times New Roman" w:hAnsi="Times New Roman"/>
                        <w:sz w:val="24"/>
                        <w:szCs w:val="24"/>
                      </w:rPr>
                      <w:fldChar w:fldCharType="separate"/>
                    </w:r>
                    <w:r w:rsidR="00F920EC">
                      <w:rPr>
                        <w:rFonts w:ascii="Times New Roman" w:hAnsi="Times New Roman"/>
                        <w:noProof/>
                        <w:sz w:val="24"/>
                        <w:szCs w:val="24"/>
                      </w:rPr>
                      <w:t>8</w:t>
                    </w:r>
                    <w:r>
                      <w:rPr>
                        <w:rFonts w:ascii="Times New Roman" w:hAnsi="Times New Roman"/>
                        <w:sz w:val="24"/>
                        <w:szCs w:val="24"/>
                      </w:rPr>
                      <w:fldChar w:fldCharType="end"/>
                    </w:r>
                    <w:r>
                      <w:rPr>
                        <w:rFonts w:ascii="Times New Roman" w:hAnsi="Times New Roman" w:hint="eastAsia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Times New Roman" w:hAnsi="Times New Roman" w:hint="eastAsia"/>
                        <w:sz w:val="24"/>
                        <w:szCs w:val="24"/>
                      </w:rPr>
                      <w:t>—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10350" w14:textId="77777777" w:rsidR="00117C0A" w:rsidRDefault="00744E2A">
    <w:pPr>
      <w:pStyle w:val="a7"/>
      <w:wordWrap w:val="0"/>
      <w:rPr>
        <w:rFonts w:ascii="Times New Roman" w:hAnsi="Times New Roman"/>
        <w:sz w:val="24"/>
      </w:rPr>
    </w:pPr>
    <w:r>
      <w:rPr>
        <w:noProof/>
        <w:sz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3A28BCC" wp14:editId="1DD9F4C4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59D6ED44" w14:textId="77777777" w:rsidR="00117C0A" w:rsidRDefault="00744E2A">
                          <w:pPr>
                            <w:pStyle w:val="a7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 w:rsidR="00F920EC">
                            <w:rPr>
                              <w:noProof/>
                            </w:rPr>
                            <w:t>9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vert="horz" wrap="none"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A28BCC"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7" type="#_x0000_t202" style="position:absolute;margin-left:92.8pt;margin-top:0;width:2in;height:2in;z-index:251661312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" filled="f" stroked="f">
              <v:textbox style="mso-fit-shape-to-text:t" inset="0,0,0,0">
                <w:txbxContent>
                  <w:p w14:paraId="59D6ED44" w14:textId="77777777" w:rsidR="00117C0A" w:rsidRDefault="00744E2A">
                    <w:pPr>
                      <w:pStyle w:val="a7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 w:rsidR="00F920EC">
                      <w:rPr>
                        <w:noProof/>
                      </w:rPr>
                      <w:t>9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9E3A8" w14:textId="77777777" w:rsidR="00A655D9" w:rsidRDefault="00A655D9">
      <w:r>
        <w:separator/>
      </w:r>
    </w:p>
  </w:footnote>
  <w:footnote w:type="continuationSeparator" w:id="0">
    <w:p w14:paraId="3ED9C5D0" w14:textId="77777777" w:rsidR="00A655D9" w:rsidRDefault="00A655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9B0D1C"/>
    <w:multiLevelType w:val="multilevel"/>
    <w:tmpl w:val="549B0D1C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09351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evenAndOddHeaders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savePreviewPicture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NjW1tDQyMbU0NzVX0lEKTi0uzszPAykwrAUAdiofSCwAAAA="/>
    <w:docVar w:name="commondata" w:val="eyJoZGlkIjoiNGE0NDIzMmI5YTYyOTJkYmIyOWY3ZGRjOGU5ZDM0MDYifQ=="/>
  </w:docVars>
  <w:rsids>
    <w:rsidRoot w:val="00692390"/>
    <w:rsid w:val="F3BAA2FA"/>
    <w:rsid w:val="00073D97"/>
    <w:rsid w:val="00084997"/>
    <w:rsid w:val="00095918"/>
    <w:rsid w:val="000A1DF7"/>
    <w:rsid w:val="000A1FCF"/>
    <w:rsid w:val="000A7B83"/>
    <w:rsid w:val="000C1D8E"/>
    <w:rsid w:val="000F0F64"/>
    <w:rsid w:val="00117C0A"/>
    <w:rsid w:val="001242CF"/>
    <w:rsid w:val="001311A1"/>
    <w:rsid w:val="00133C48"/>
    <w:rsid w:val="00134520"/>
    <w:rsid w:val="00141842"/>
    <w:rsid w:val="00150B8B"/>
    <w:rsid w:val="00165F32"/>
    <w:rsid w:val="00165FCB"/>
    <w:rsid w:val="00170271"/>
    <w:rsid w:val="001C2C76"/>
    <w:rsid w:val="001C5971"/>
    <w:rsid w:val="001D11AB"/>
    <w:rsid w:val="002176DC"/>
    <w:rsid w:val="00223D3A"/>
    <w:rsid w:val="002412EC"/>
    <w:rsid w:val="0024252B"/>
    <w:rsid w:val="00245CFB"/>
    <w:rsid w:val="0028588F"/>
    <w:rsid w:val="002B1849"/>
    <w:rsid w:val="002D0259"/>
    <w:rsid w:val="002D700D"/>
    <w:rsid w:val="002F4C16"/>
    <w:rsid w:val="00303AAC"/>
    <w:rsid w:val="0030769F"/>
    <w:rsid w:val="00323173"/>
    <w:rsid w:val="003310A9"/>
    <w:rsid w:val="00335D78"/>
    <w:rsid w:val="00345F7E"/>
    <w:rsid w:val="00351D8A"/>
    <w:rsid w:val="00367603"/>
    <w:rsid w:val="00373C87"/>
    <w:rsid w:val="00376870"/>
    <w:rsid w:val="00376938"/>
    <w:rsid w:val="0039709D"/>
    <w:rsid w:val="003B7FEA"/>
    <w:rsid w:val="003C00AF"/>
    <w:rsid w:val="003D0133"/>
    <w:rsid w:val="003E4706"/>
    <w:rsid w:val="003F0E98"/>
    <w:rsid w:val="00403A77"/>
    <w:rsid w:val="004061E6"/>
    <w:rsid w:val="00421E89"/>
    <w:rsid w:val="0044370A"/>
    <w:rsid w:val="00456585"/>
    <w:rsid w:val="00462440"/>
    <w:rsid w:val="0049677A"/>
    <w:rsid w:val="004C5528"/>
    <w:rsid w:val="004C6D0D"/>
    <w:rsid w:val="004D22C0"/>
    <w:rsid w:val="004D2E6F"/>
    <w:rsid w:val="004D45D3"/>
    <w:rsid w:val="004E4949"/>
    <w:rsid w:val="004E6C2D"/>
    <w:rsid w:val="004F167F"/>
    <w:rsid w:val="00513B4C"/>
    <w:rsid w:val="005217F5"/>
    <w:rsid w:val="00525560"/>
    <w:rsid w:val="00552738"/>
    <w:rsid w:val="00583BA5"/>
    <w:rsid w:val="005863FE"/>
    <w:rsid w:val="005A0E03"/>
    <w:rsid w:val="005A17A7"/>
    <w:rsid w:val="005C6FFA"/>
    <w:rsid w:val="005D4FEB"/>
    <w:rsid w:val="00604EBD"/>
    <w:rsid w:val="0064343B"/>
    <w:rsid w:val="006533FE"/>
    <w:rsid w:val="00672819"/>
    <w:rsid w:val="006757CD"/>
    <w:rsid w:val="00692065"/>
    <w:rsid w:val="00692390"/>
    <w:rsid w:val="006954CB"/>
    <w:rsid w:val="00696643"/>
    <w:rsid w:val="006A42B0"/>
    <w:rsid w:val="006B79AC"/>
    <w:rsid w:val="006C1316"/>
    <w:rsid w:val="006C7023"/>
    <w:rsid w:val="006F4EEB"/>
    <w:rsid w:val="006F59D0"/>
    <w:rsid w:val="007375D0"/>
    <w:rsid w:val="007417CD"/>
    <w:rsid w:val="00744E2A"/>
    <w:rsid w:val="007554FD"/>
    <w:rsid w:val="007A4491"/>
    <w:rsid w:val="007B3199"/>
    <w:rsid w:val="007B79DE"/>
    <w:rsid w:val="007C358F"/>
    <w:rsid w:val="007F287B"/>
    <w:rsid w:val="00802EF6"/>
    <w:rsid w:val="008204D0"/>
    <w:rsid w:val="00822415"/>
    <w:rsid w:val="00833F47"/>
    <w:rsid w:val="00834118"/>
    <w:rsid w:val="00840A15"/>
    <w:rsid w:val="00841069"/>
    <w:rsid w:val="008962FE"/>
    <w:rsid w:val="008A3597"/>
    <w:rsid w:val="008C7A72"/>
    <w:rsid w:val="008E137B"/>
    <w:rsid w:val="008E532D"/>
    <w:rsid w:val="00932373"/>
    <w:rsid w:val="009338C3"/>
    <w:rsid w:val="00936899"/>
    <w:rsid w:val="00947F94"/>
    <w:rsid w:val="00973DA2"/>
    <w:rsid w:val="009860A5"/>
    <w:rsid w:val="0098647F"/>
    <w:rsid w:val="009E01ED"/>
    <w:rsid w:val="009E2FA3"/>
    <w:rsid w:val="00A06732"/>
    <w:rsid w:val="00A06D82"/>
    <w:rsid w:val="00A110DC"/>
    <w:rsid w:val="00A125AD"/>
    <w:rsid w:val="00A27612"/>
    <w:rsid w:val="00A43E30"/>
    <w:rsid w:val="00A655D9"/>
    <w:rsid w:val="00A755E7"/>
    <w:rsid w:val="00A8122F"/>
    <w:rsid w:val="00A901DB"/>
    <w:rsid w:val="00A92BD0"/>
    <w:rsid w:val="00AB54A0"/>
    <w:rsid w:val="00AB6FDF"/>
    <w:rsid w:val="00AC177A"/>
    <w:rsid w:val="00AD3C3A"/>
    <w:rsid w:val="00AD7B66"/>
    <w:rsid w:val="00AD7C61"/>
    <w:rsid w:val="00AE463F"/>
    <w:rsid w:val="00AE4B8D"/>
    <w:rsid w:val="00B10F02"/>
    <w:rsid w:val="00B20458"/>
    <w:rsid w:val="00B53748"/>
    <w:rsid w:val="00B60530"/>
    <w:rsid w:val="00B67B07"/>
    <w:rsid w:val="00B82042"/>
    <w:rsid w:val="00BA5620"/>
    <w:rsid w:val="00BB24C4"/>
    <w:rsid w:val="00BC1BBE"/>
    <w:rsid w:val="00BD2C40"/>
    <w:rsid w:val="00BE4D77"/>
    <w:rsid w:val="00C0552C"/>
    <w:rsid w:val="00C40904"/>
    <w:rsid w:val="00C720DC"/>
    <w:rsid w:val="00C80EA7"/>
    <w:rsid w:val="00C92D66"/>
    <w:rsid w:val="00CB23A0"/>
    <w:rsid w:val="00CB2576"/>
    <w:rsid w:val="00CB7B12"/>
    <w:rsid w:val="00CC4559"/>
    <w:rsid w:val="00CC5928"/>
    <w:rsid w:val="00CC7A57"/>
    <w:rsid w:val="00CD5919"/>
    <w:rsid w:val="00CE79A8"/>
    <w:rsid w:val="00D1502B"/>
    <w:rsid w:val="00D21C18"/>
    <w:rsid w:val="00D3278F"/>
    <w:rsid w:val="00D62868"/>
    <w:rsid w:val="00D6439D"/>
    <w:rsid w:val="00D74EC7"/>
    <w:rsid w:val="00D93BAC"/>
    <w:rsid w:val="00DB461F"/>
    <w:rsid w:val="00DC6A6C"/>
    <w:rsid w:val="00E21E36"/>
    <w:rsid w:val="00E27D16"/>
    <w:rsid w:val="00E52E14"/>
    <w:rsid w:val="00E61136"/>
    <w:rsid w:val="00E64D00"/>
    <w:rsid w:val="00E95082"/>
    <w:rsid w:val="00EA6BF2"/>
    <w:rsid w:val="00EA73A0"/>
    <w:rsid w:val="00EB088E"/>
    <w:rsid w:val="00EC6355"/>
    <w:rsid w:val="00ED0EDA"/>
    <w:rsid w:val="00ED3411"/>
    <w:rsid w:val="00ED6184"/>
    <w:rsid w:val="00EF01D7"/>
    <w:rsid w:val="00F5136E"/>
    <w:rsid w:val="00F55086"/>
    <w:rsid w:val="00F7099F"/>
    <w:rsid w:val="00F920EC"/>
    <w:rsid w:val="00F9379D"/>
    <w:rsid w:val="00FB7FA1"/>
    <w:rsid w:val="00FD5FC8"/>
    <w:rsid w:val="05BA2281"/>
    <w:rsid w:val="163C1ED2"/>
    <w:rsid w:val="1C480642"/>
    <w:rsid w:val="1E222A03"/>
    <w:rsid w:val="268D61B4"/>
    <w:rsid w:val="2C1016F4"/>
    <w:rsid w:val="2EDA6C8F"/>
    <w:rsid w:val="2EE51341"/>
    <w:rsid w:val="35B361A6"/>
    <w:rsid w:val="4C576217"/>
    <w:rsid w:val="580D1C7E"/>
    <w:rsid w:val="58692219"/>
    <w:rsid w:val="61883696"/>
    <w:rsid w:val="618E5F8F"/>
    <w:rsid w:val="6F6FAFEB"/>
    <w:rsid w:val="746A5003"/>
    <w:rsid w:val="7B433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11FE09"/>
  <w15:docId w15:val="{1C50FFB5-68E2-4279-B32E-B31F75090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等线" w:eastAsia="等线" w:hAnsi="等线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locked="1" w:semiHidden="1" w:uiPriority="0" w:unhideWhenUsed="1" w:qFormat="1"/>
    <w:lsdException w:name="heading 3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0" w:qFormat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next w:val="a"/>
    <w:link w:val="30"/>
    <w:uiPriority w:val="99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qFormat/>
    <w:pPr>
      <w:widowControl/>
      <w:tabs>
        <w:tab w:val="left" w:pos="3780"/>
      </w:tabs>
      <w:spacing w:line="422" w:lineRule="exact"/>
    </w:pPr>
    <w:rPr>
      <w:rFonts w:ascii="Times New Roman" w:eastAsia="仿宋_GB2312" w:hAnsi="Times New Roman"/>
      <w:sz w:val="30"/>
      <w:szCs w:val="24"/>
    </w:rPr>
  </w:style>
  <w:style w:type="paragraph" w:styleId="a5">
    <w:name w:val="Balloon Text"/>
    <w:basedOn w:val="a"/>
    <w:link w:val="a6"/>
    <w:uiPriority w:val="99"/>
    <w:semiHidden/>
    <w:qFormat/>
    <w:rPr>
      <w:sz w:val="18"/>
      <w:szCs w:val="18"/>
    </w:rPr>
  </w:style>
  <w:style w:type="paragraph" w:styleId="a7">
    <w:name w:val="footer"/>
    <w:basedOn w:val="a"/>
    <w:link w:val="a8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b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page number"/>
    <w:qFormat/>
  </w:style>
  <w:style w:type="character" w:styleId="ad">
    <w:name w:val="Hyperlink"/>
    <w:basedOn w:val="a0"/>
    <w:uiPriority w:val="99"/>
    <w:qFormat/>
    <w:rPr>
      <w:rFonts w:cs="Times New Roman"/>
      <w:color w:val="0563C1"/>
      <w:u w:val="single"/>
    </w:rPr>
  </w:style>
  <w:style w:type="character" w:customStyle="1" w:styleId="10">
    <w:name w:val="标题 1 字符"/>
    <w:basedOn w:val="a0"/>
    <w:link w:val="1"/>
    <w:uiPriority w:val="99"/>
    <w:qFormat/>
    <w:locked/>
    <w:rPr>
      <w:rFonts w:cs="Times New Roman"/>
      <w:b/>
      <w:bCs/>
      <w:kern w:val="44"/>
      <w:sz w:val="44"/>
      <w:szCs w:val="44"/>
    </w:rPr>
  </w:style>
  <w:style w:type="character" w:customStyle="1" w:styleId="30">
    <w:name w:val="标题 3 字符"/>
    <w:basedOn w:val="a0"/>
    <w:link w:val="3"/>
    <w:uiPriority w:val="99"/>
    <w:semiHidden/>
    <w:qFormat/>
    <w:locked/>
    <w:rPr>
      <w:rFonts w:cs="Times New Roman"/>
      <w:b/>
      <w:bCs/>
      <w:sz w:val="32"/>
      <w:szCs w:val="32"/>
    </w:rPr>
  </w:style>
  <w:style w:type="character" w:customStyle="1" w:styleId="aa">
    <w:name w:val="页眉 字符"/>
    <w:basedOn w:val="a0"/>
    <w:link w:val="a9"/>
    <w:uiPriority w:val="99"/>
    <w:qFormat/>
    <w:locked/>
    <w:rPr>
      <w:rFonts w:cs="Times New Roman"/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locked/>
    <w:rPr>
      <w:rFonts w:cs="Times New Roman"/>
      <w:sz w:val="18"/>
      <w:szCs w:val="18"/>
    </w:rPr>
  </w:style>
  <w:style w:type="paragraph" w:customStyle="1" w:styleId="11">
    <w:name w:val="列出段落1"/>
    <w:basedOn w:val="a"/>
    <w:uiPriority w:val="99"/>
    <w:qFormat/>
    <w:pPr>
      <w:ind w:firstLineChars="200" w:firstLine="420"/>
    </w:pPr>
  </w:style>
  <w:style w:type="character" w:customStyle="1" w:styleId="a4">
    <w:name w:val="正文文本 字符"/>
    <w:basedOn w:val="a0"/>
    <w:link w:val="a3"/>
    <w:uiPriority w:val="99"/>
    <w:qFormat/>
    <w:locked/>
    <w:rPr>
      <w:rFonts w:ascii="Times New Roman" w:eastAsia="仿宋_GB2312" w:hAnsi="Times New Roman" w:cs="Times New Roman"/>
      <w:sz w:val="24"/>
      <w:szCs w:val="24"/>
    </w:rPr>
  </w:style>
  <w:style w:type="character" w:customStyle="1" w:styleId="12">
    <w:name w:val="占位符文本1"/>
    <w:basedOn w:val="a0"/>
    <w:uiPriority w:val="99"/>
    <w:semiHidden/>
    <w:qFormat/>
    <w:rPr>
      <w:rFonts w:cs="Times New Roman"/>
      <w:color w:val="808080"/>
    </w:rPr>
  </w:style>
  <w:style w:type="character" w:customStyle="1" w:styleId="a6">
    <w:name w:val="批注框文本 字符"/>
    <w:basedOn w:val="a0"/>
    <w:link w:val="a5"/>
    <w:uiPriority w:val="99"/>
    <w:semiHidden/>
    <w:qFormat/>
    <w:locked/>
    <w:rPr>
      <w:rFonts w:cs="Times New Roman"/>
      <w:sz w:val="18"/>
      <w:szCs w:val="18"/>
    </w:rPr>
  </w:style>
  <w:style w:type="paragraph" w:styleId="ae">
    <w:name w:val="List Paragraph"/>
    <w:basedOn w:val="a"/>
    <w:uiPriority w:val="99"/>
    <w:unhideWhenUsed/>
    <w:qFormat/>
    <w:pPr>
      <w:ind w:firstLineChars="200" w:firstLine="420"/>
    </w:pPr>
    <w:rPr>
      <w:rFonts w:ascii="Calibri" w:eastAsia="宋体" w:hAnsi="Calibri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4">
    <w:name w:val="修订1"/>
    <w:hidden/>
    <w:uiPriority w:val="99"/>
    <w:semiHidden/>
    <w:qFormat/>
    <w:rPr>
      <w:kern w:val="2"/>
      <w:sz w:val="21"/>
      <w:szCs w:val="22"/>
    </w:rPr>
  </w:style>
  <w:style w:type="paragraph" w:styleId="af">
    <w:name w:val="Revision"/>
    <w:hidden/>
    <w:uiPriority w:val="99"/>
    <w:semiHidden/>
    <w:rsid w:val="006C7023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国质协字〔2016〕XX号</dc:title>
  <dc:creator>Bob Yu</dc:creator>
  <cp:lastModifiedBy>hu spring</cp:lastModifiedBy>
  <cp:revision>2</cp:revision>
  <cp:lastPrinted>2019-02-28T00:02:00Z</cp:lastPrinted>
  <dcterms:created xsi:type="dcterms:W3CDTF">2023-04-20T01:39:00Z</dcterms:created>
  <dcterms:modified xsi:type="dcterms:W3CDTF">2023-04-20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GrammarlyDocumentId">
    <vt:lpwstr>67f955316cd071fc77fb9e5a90cebc7cda693923276752afb9a2172869020ebe</vt:lpwstr>
  </property>
  <property fmtid="{D5CDD505-2E9C-101B-9397-08002B2CF9AE}" pid="4" name="ICV">
    <vt:lpwstr>02A2D2A63055432B9BAE5103E0DE2DA9</vt:lpwstr>
  </property>
</Properties>
</file>